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1FA74" w14:textId="77777777" w:rsidR="00544766" w:rsidRPr="005B5861" w:rsidRDefault="004633A1" w:rsidP="005B5861">
      <w:pPr>
        <w:shd w:val="clear" w:color="auto" w:fill="FFFFFF"/>
        <w:jc w:val="both"/>
        <w:rPr>
          <w:b/>
        </w:rPr>
      </w:pPr>
      <w:bookmarkStart w:id="0" w:name="_GoBack"/>
      <w:bookmarkEnd w:id="0"/>
      <w:r w:rsidRPr="005B5861">
        <w:rPr>
          <w:noProof/>
        </w:rPr>
        <w:drawing>
          <wp:inline distT="0" distB="0" distL="0" distR="0" wp14:anchorId="2BE35B82" wp14:editId="4C3A595A">
            <wp:extent cx="5943600" cy="125920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259205"/>
                    </a:xfrm>
                    <a:prstGeom prst="rect">
                      <a:avLst/>
                    </a:prstGeom>
                    <a:ln/>
                  </pic:spPr>
                </pic:pic>
              </a:graphicData>
            </a:graphic>
          </wp:inline>
        </w:drawing>
      </w:r>
    </w:p>
    <w:p w14:paraId="4A221998" w14:textId="77777777" w:rsidR="0063531F" w:rsidRPr="005B5861" w:rsidRDefault="0063531F" w:rsidP="005B5861">
      <w:pPr>
        <w:shd w:val="clear" w:color="auto" w:fill="FFFFFF"/>
        <w:tabs>
          <w:tab w:val="left" w:pos="5760"/>
        </w:tabs>
        <w:jc w:val="center"/>
        <w:rPr>
          <w:b/>
        </w:rPr>
      </w:pPr>
    </w:p>
    <w:p w14:paraId="193CB3D0" w14:textId="77777777" w:rsidR="000C40A2" w:rsidRPr="005B5861" w:rsidRDefault="000C40A2" w:rsidP="005B5861">
      <w:r w:rsidRPr="005B5861">
        <w:t xml:space="preserve">FOR IMMEDIATE RELEASE </w:t>
      </w:r>
    </w:p>
    <w:p w14:paraId="48CAF300" w14:textId="77777777" w:rsidR="00BB0AA6" w:rsidRDefault="00BB0AA6" w:rsidP="005B5861"/>
    <w:p w14:paraId="2CD928EF" w14:textId="77777777" w:rsidR="00BB0AA6" w:rsidRPr="005B5861" w:rsidRDefault="00BB0AA6" w:rsidP="005B5861"/>
    <w:p w14:paraId="22041BD0" w14:textId="77777777" w:rsidR="00230CD6" w:rsidRDefault="00230CD6" w:rsidP="00230CD6">
      <w:pPr>
        <w:pStyle w:val="NormalWeb"/>
        <w:spacing w:before="0" w:beforeAutospacing="0" w:after="0" w:afterAutospacing="0"/>
        <w:jc w:val="center"/>
        <w:rPr>
          <w:color w:val="0E101A"/>
        </w:rPr>
      </w:pPr>
      <w:r>
        <w:rPr>
          <w:rStyle w:val="Strong"/>
          <w:color w:val="0E101A"/>
        </w:rPr>
        <w:t>Ventura County’s Community Colleges Respond to COVID-19 Surge</w:t>
      </w:r>
    </w:p>
    <w:p w14:paraId="12ABBCE1" w14:textId="77777777" w:rsidR="00230CD6" w:rsidRDefault="00230CD6" w:rsidP="00230CD6">
      <w:pPr>
        <w:pStyle w:val="NormalWeb"/>
        <w:spacing w:before="0" w:beforeAutospacing="0" w:after="0" w:afterAutospacing="0"/>
        <w:jc w:val="center"/>
        <w:rPr>
          <w:color w:val="0E101A"/>
        </w:rPr>
      </w:pPr>
      <w:r>
        <w:rPr>
          <w:rStyle w:val="Emphasis"/>
          <w:color w:val="0E101A"/>
        </w:rPr>
        <w:t xml:space="preserve">Campuses will start </w:t>
      </w:r>
      <w:proofErr w:type="gramStart"/>
      <w:r>
        <w:rPr>
          <w:rStyle w:val="Emphasis"/>
          <w:color w:val="0E101A"/>
        </w:rPr>
        <w:t>Spring</w:t>
      </w:r>
      <w:proofErr w:type="gramEnd"/>
      <w:r>
        <w:rPr>
          <w:rStyle w:val="Emphasis"/>
          <w:color w:val="0E101A"/>
        </w:rPr>
        <w:t xml:space="preserve"> 2022 semester primarily online</w:t>
      </w:r>
    </w:p>
    <w:p w14:paraId="6179ADB2" w14:textId="77777777" w:rsidR="00230CD6" w:rsidRDefault="00230CD6" w:rsidP="00230CD6">
      <w:pPr>
        <w:pStyle w:val="NormalWeb"/>
        <w:spacing w:before="0" w:beforeAutospacing="0" w:after="0" w:afterAutospacing="0"/>
        <w:rPr>
          <w:color w:val="0E101A"/>
        </w:rPr>
      </w:pPr>
    </w:p>
    <w:p w14:paraId="14097B14" w14:textId="77777777" w:rsidR="00230CD6" w:rsidRDefault="00230CD6" w:rsidP="00230CD6">
      <w:pPr>
        <w:pStyle w:val="NormalWeb"/>
        <w:spacing w:before="0" w:beforeAutospacing="0" w:after="0" w:afterAutospacing="0"/>
        <w:rPr>
          <w:color w:val="0E101A"/>
        </w:rPr>
      </w:pPr>
      <w:r>
        <w:rPr>
          <w:rStyle w:val="Strong"/>
          <w:color w:val="0E101A"/>
        </w:rPr>
        <w:t>Camarillo, Calif.</w:t>
      </w:r>
      <w:r w:rsidR="002A496E">
        <w:rPr>
          <w:color w:val="0E101A"/>
        </w:rPr>
        <w:t> (</w:t>
      </w:r>
      <w:r w:rsidR="002A496E" w:rsidRPr="00422C31">
        <w:t xml:space="preserve">January </w:t>
      </w:r>
      <w:r w:rsidR="00422C31" w:rsidRPr="00422C31">
        <w:t>5</w:t>
      </w:r>
      <w:r w:rsidRPr="00422C31">
        <w:t>, 2022</w:t>
      </w:r>
      <w:r>
        <w:rPr>
          <w:color w:val="0E101A"/>
        </w:rPr>
        <w:t>)—To protect the health of students and employees within the Ventura County Community College District and to help mitigate the surge in the county’s COVID-19 cases, Ventura County’s community colleges will start the Spring 2022 semester primarily online</w:t>
      </w:r>
      <w:r w:rsidR="00422C31">
        <w:rPr>
          <w:color w:val="0E101A"/>
        </w:rPr>
        <w:t xml:space="preserve"> beginning Jan</w:t>
      </w:r>
      <w:r w:rsidR="00D61E0B">
        <w:rPr>
          <w:color w:val="0E101A"/>
        </w:rPr>
        <w:t>.</w:t>
      </w:r>
      <w:r w:rsidR="00422C31">
        <w:rPr>
          <w:color w:val="0E101A"/>
        </w:rPr>
        <w:t xml:space="preserve"> 10</w:t>
      </w:r>
      <w:r>
        <w:rPr>
          <w:color w:val="0E101A"/>
        </w:rPr>
        <w:t xml:space="preserve">. Spring classes at Moorpark, Oxnard and Ventura colleges and Ventura College East Campus will be mainly remote for </w:t>
      </w:r>
      <w:r w:rsidR="00422C31">
        <w:rPr>
          <w:color w:val="0E101A"/>
        </w:rPr>
        <w:t>a limited time</w:t>
      </w:r>
      <w:r>
        <w:rPr>
          <w:color w:val="0E101A"/>
        </w:rPr>
        <w:t xml:space="preserve"> with exceptions for classes requiring in-person instruction. </w:t>
      </w:r>
      <w:r w:rsidR="00422C31">
        <w:rPr>
          <w:color w:val="0E101A"/>
        </w:rPr>
        <w:t xml:space="preserve">Scheduled </w:t>
      </w:r>
      <w:r w:rsidR="001F663E">
        <w:rPr>
          <w:color w:val="0E101A"/>
        </w:rPr>
        <w:t xml:space="preserve">in-person class sessions will be </w:t>
      </w:r>
      <w:r w:rsidR="00422C31">
        <w:rPr>
          <w:color w:val="0E101A"/>
        </w:rPr>
        <w:t xml:space="preserve">reinstated following a reduction in COVID-19 infections and hospitalizations. </w:t>
      </w:r>
    </w:p>
    <w:p w14:paraId="4AC379F1" w14:textId="77777777" w:rsidR="00C70745" w:rsidRDefault="00C70745" w:rsidP="00230CD6">
      <w:pPr>
        <w:pStyle w:val="NormalWeb"/>
        <w:spacing w:before="0" w:beforeAutospacing="0" w:after="0" w:afterAutospacing="0"/>
        <w:rPr>
          <w:color w:val="0E101A"/>
        </w:rPr>
      </w:pPr>
    </w:p>
    <w:p w14:paraId="4829FDEC" w14:textId="77777777" w:rsidR="00230CD6" w:rsidRDefault="00230CD6" w:rsidP="00230CD6">
      <w:pPr>
        <w:pStyle w:val="NormalWeb"/>
        <w:spacing w:before="0" w:beforeAutospacing="0" w:after="0" w:afterAutospacing="0"/>
        <w:rPr>
          <w:color w:val="0E101A"/>
        </w:rPr>
      </w:pPr>
      <w:r>
        <w:rPr>
          <w:color w:val="0E101A"/>
        </w:rPr>
        <w:t>“</w:t>
      </w:r>
      <w:r w:rsidR="002A496E">
        <w:rPr>
          <w:color w:val="0E101A"/>
        </w:rPr>
        <w:t>T</w:t>
      </w:r>
      <w:r>
        <w:rPr>
          <w:color w:val="0E101A"/>
        </w:rPr>
        <w:t xml:space="preserve">he health and safety of our students and employees </w:t>
      </w:r>
      <w:r w:rsidR="002A496E">
        <w:rPr>
          <w:color w:val="0E101A"/>
        </w:rPr>
        <w:t xml:space="preserve">has been paramount in operations </w:t>
      </w:r>
      <w:r w:rsidR="00422C31">
        <w:rPr>
          <w:color w:val="0E101A"/>
        </w:rPr>
        <w:t xml:space="preserve">throughout </w:t>
      </w:r>
      <w:r w:rsidR="002A496E">
        <w:rPr>
          <w:color w:val="0E101A"/>
        </w:rPr>
        <w:t>the COVID-19 pandemic. We made the current decision to help reduce transmission and support ongoing public health</w:t>
      </w:r>
      <w:r w:rsidR="005306D1">
        <w:rPr>
          <w:color w:val="0E101A"/>
        </w:rPr>
        <w:t xml:space="preserve"> efforts</w:t>
      </w:r>
      <w:r w:rsidR="002A496E">
        <w:rPr>
          <w:color w:val="0E101A"/>
        </w:rPr>
        <w:t>.</w:t>
      </w:r>
      <w:r>
        <w:rPr>
          <w:color w:val="0E101A"/>
        </w:rPr>
        <w:t xml:space="preserve"> </w:t>
      </w:r>
      <w:r w:rsidR="00422C31">
        <w:rPr>
          <w:color w:val="0E101A"/>
        </w:rPr>
        <w:t>W</w:t>
      </w:r>
      <w:r>
        <w:rPr>
          <w:color w:val="0E101A"/>
        </w:rPr>
        <w:t xml:space="preserve">e know we must be flexible in our planning as we approach the start of the </w:t>
      </w:r>
      <w:proofErr w:type="gramStart"/>
      <w:r>
        <w:rPr>
          <w:color w:val="0E101A"/>
        </w:rPr>
        <w:t>Spring</w:t>
      </w:r>
      <w:proofErr w:type="gramEnd"/>
      <w:r>
        <w:rPr>
          <w:color w:val="0E101A"/>
        </w:rPr>
        <w:t xml:space="preserve"> semester</w:t>
      </w:r>
      <w:r w:rsidR="00422C31">
        <w:rPr>
          <w:color w:val="0E101A"/>
        </w:rPr>
        <w:t>. Remote instruction will contribute to reducing</w:t>
      </w:r>
      <w:r w:rsidR="00042EDD">
        <w:rPr>
          <w:color w:val="0E101A"/>
        </w:rPr>
        <w:t xml:space="preserve"> </w:t>
      </w:r>
      <w:r w:rsidR="00422C31">
        <w:rPr>
          <w:color w:val="0E101A"/>
        </w:rPr>
        <w:t>employee and student absences as we help students attain their educational goals,</w:t>
      </w:r>
      <w:r>
        <w:rPr>
          <w:color w:val="0E101A"/>
        </w:rPr>
        <w:t>” said Chancellor Greg Gillespie.</w:t>
      </w:r>
    </w:p>
    <w:p w14:paraId="0DFF2BBE" w14:textId="77777777" w:rsidR="00230CD6" w:rsidRDefault="00230CD6" w:rsidP="00230CD6">
      <w:pPr>
        <w:pStyle w:val="NormalWeb"/>
        <w:spacing w:before="0" w:beforeAutospacing="0" w:after="0" w:afterAutospacing="0"/>
        <w:rPr>
          <w:color w:val="0E101A"/>
        </w:rPr>
      </w:pPr>
    </w:p>
    <w:p w14:paraId="113DC5CF" w14:textId="77777777" w:rsidR="00230CD6" w:rsidRDefault="00230CD6" w:rsidP="00230CD6">
      <w:pPr>
        <w:pStyle w:val="NormalWeb"/>
        <w:spacing w:before="0" w:beforeAutospacing="0" w:after="0" w:afterAutospacing="0"/>
        <w:rPr>
          <w:color w:val="0E101A"/>
        </w:rPr>
      </w:pPr>
      <w:r>
        <w:rPr>
          <w:color w:val="0E101A"/>
        </w:rPr>
        <w:t xml:space="preserve">“We need to make sure that our campuses are safe, which is why the board of trustees voted unanimously to mandate the vaccine for all students, faculty and staff on our campuses. Online options are available for students </w:t>
      </w:r>
      <w:r w:rsidR="002A496E">
        <w:rPr>
          <w:color w:val="0E101A"/>
        </w:rPr>
        <w:t>who</w:t>
      </w:r>
      <w:r>
        <w:rPr>
          <w:color w:val="0E101A"/>
        </w:rPr>
        <w:t xml:space="preserve"> choose not to be vaccinated,” added </w:t>
      </w:r>
      <w:r w:rsidR="00C70745">
        <w:rPr>
          <w:color w:val="0E101A"/>
        </w:rPr>
        <w:t xml:space="preserve">Board </w:t>
      </w:r>
      <w:r w:rsidR="00285D84">
        <w:rPr>
          <w:color w:val="0E101A"/>
        </w:rPr>
        <w:t xml:space="preserve">Chair Dianne </w:t>
      </w:r>
      <w:r w:rsidR="004029B5">
        <w:rPr>
          <w:color w:val="0E101A"/>
        </w:rPr>
        <w:t xml:space="preserve">B. </w:t>
      </w:r>
      <w:r>
        <w:rPr>
          <w:color w:val="0E101A"/>
        </w:rPr>
        <w:t>McKay.</w:t>
      </w:r>
    </w:p>
    <w:p w14:paraId="09DA4901" w14:textId="77777777" w:rsidR="00230CD6" w:rsidRDefault="00230CD6" w:rsidP="00230CD6">
      <w:pPr>
        <w:pStyle w:val="NormalWeb"/>
        <w:spacing w:before="0" w:beforeAutospacing="0" w:after="0" w:afterAutospacing="0"/>
        <w:rPr>
          <w:color w:val="0E101A"/>
        </w:rPr>
      </w:pPr>
      <w:r>
        <w:rPr>
          <w:color w:val="0E101A"/>
        </w:rPr>
        <w:t> </w:t>
      </w:r>
    </w:p>
    <w:p w14:paraId="162F64B0" w14:textId="77777777" w:rsidR="00230CD6" w:rsidRDefault="00230CD6" w:rsidP="00230CD6">
      <w:pPr>
        <w:pStyle w:val="NormalWeb"/>
        <w:spacing w:before="0" w:beforeAutospacing="0" w:after="0" w:afterAutospacing="0"/>
        <w:rPr>
          <w:color w:val="0E101A"/>
        </w:rPr>
      </w:pPr>
      <w:r>
        <w:rPr>
          <w:color w:val="0E101A"/>
        </w:rPr>
        <w:t>Only vaccinated employees and students, and those with an approved exemption</w:t>
      </w:r>
      <w:r w:rsidR="00133382">
        <w:rPr>
          <w:color w:val="0E101A"/>
        </w:rPr>
        <w:t>,</w:t>
      </w:r>
      <w:r>
        <w:rPr>
          <w:color w:val="0E101A"/>
        </w:rPr>
        <w:t xml:space="preserve"> can be on-site. All health and safety protocols currently in place will continue, including dail</w:t>
      </w:r>
      <w:r w:rsidR="009163A8">
        <w:rPr>
          <w:color w:val="0E101A"/>
        </w:rPr>
        <w:t>y screening, wearing face masks</w:t>
      </w:r>
      <w:r>
        <w:rPr>
          <w:color w:val="0E101A"/>
        </w:rPr>
        <w:t xml:space="preserve"> and twice-weekly testing for </w:t>
      </w:r>
      <w:r w:rsidR="009163A8">
        <w:rPr>
          <w:color w:val="0E101A"/>
        </w:rPr>
        <w:t>people</w:t>
      </w:r>
      <w:r>
        <w:rPr>
          <w:color w:val="0E101A"/>
        </w:rPr>
        <w:t xml:space="preserve"> with medical or religious exemptions.</w:t>
      </w:r>
    </w:p>
    <w:p w14:paraId="333665B1" w14:textId="77777777" w:rsidR="00230CD6" w:rsidRDefault="00230CD6" w:rsidP="00230CD6">
      <w:pPr>
        <w:pStyle w:val="NormalWeb"/>
        <w:spacing w:before="0" w:beforeAutospacing="0" w:after="0" w:afterAutospacing="0"/>
        <w:rPr>
          <w:color w:val="0E101A"/>
        </w:rPr>
      </w:pPr>
      <w:r>
        <w:rPr>
          <w:color w:val="0E101A"/>
        </w:rPr>
        <w:t> </w:t>
      </w:r>
    </w:p>
    <w:p w14:paraId="48E80227" w14:textId="77777777" w:rsidR="00230CD6" w:rsidRDefault="00230CD6" w:rsidP="00230CD6">
      <w:pPr>
        <w:pStyle w:val="NormalWeb"/>
        <w:spacing w:before="0" w:beforeAutospacing="0" w:after="0" w:afterAutospacing="0"/>
        <w:rPr>
          <w:color w:val="0E101A"/>
        </w:rPr>
      </w:pPr>
      <w:r>
        <w:rPr>
          <w:color w:val="0E101A"/>
        </w:rPr>
        <w:t xml:space="preserve">The District's </w:t>
      </w:r>
      <w:r w:rsidR="009163A8">
        <w:rPr>
          <w:color w:val="0E101A"/>
        </w:rPr>
        <w:t>action</w:t>
      </w:r>
      <w:r>
        <w:rPr>
          <w:color w:val="0E101A"/>
        </w:rPr>
        <w:t xml:space="preserve"> related to remote learning for the </w:t>
      </w:r>
      <w:proofErr w:type="gramStart"/>
      <w:r>
        <w:rPr>
          <w:color w:val="0E101A"/>
        </w:rPr>
        <w:t>Spring</w:t>
      </w:r>
      <w:proofErr w:type="gramEnd"/>
      <w:r>
        <w:rPr>
          <w:color w:val="0E101A"/>
        </w:rPr>
        <w:t xml:space="preserve"> semester will be continually monitored with input from the Ventura County Public Health Department</w:t>
      </w:r>
      <w:r w:rsidR="002A496E">
        <w:rPr>
          <w:color w:val="0E101A"/>
        </w:rPr>
        <w:t xml:space="preserve"> and in accordance with applicable laws, regulations and guidelines</w:t>
      </w:r>
      <w:r>
        <w:rPr>
          <w:color w:val="0E101A"/>
        </w:rPr>
        <w:t>.</w:t>
      </w:r>
    </w:p>
    <w:p w14:paraId="07A77D9E" w14:textId="77777777" w:rsidR="00230CD6" w:rsidRDefault="00230CD6" w:rsidP="00230CD6">
      <w:pPr>
        <w:pStyle w:val="NormalWeb"/>
        <w:spacing w:before="0" w:beforeAutospacing="0" w:after="0" w:afterAutospacing="0"/>
        <w:rPr>
          <w:color w:val="0E101A"/>
        </w:rPr>
      </w:pPr>
      <w:r>
        <w:rPr>
          <w:color w:val="0E101A"/>
        </w:rPr>
        <w:t> </w:t>
      </w:r>
    </w:p>
    <w:p w14:paraId="3F8ADC02" w14:textId="77777777" w:rsidR="00230CD6" w:rsidRDefault="00230CD6" w:rsidP="00230CD6">
      <w:pPr>
        <w:pStyle w:val="NormalWeb"/>
        <w:spacing w:before="0" w:beforeAutospacing="0" w:after="0" w:afterAutospacing="0"/>
        <w:rPr>
          <w:color w:val="0E101A"/>
        </w:rPr>
      </w:pPr>
      <w:r>
        <w:rPr>
          <w:color w:val="0E101A"/>
        </w:rPr>
        <w:t>The </w:t>
      </w:r>
      <w:hyperlink r:id="rId10" w:tgtFrame="_blank" w:history="1">
        <w:r>
          <w:rPr>
            <w:rStyle w:val="Hyperlink"/>
            <w:color w:val="4A6EE0"/>
          </w:rPr>
          <w:t>Centers for Disease Control and Prevention</w:t>
        </w:r>
      </w:hyperlink>
      <w:r>
        <w:rPr>
          <w:color w:val="0E101A"/>
        </w:rPr>
        <w:t> (CDC) guidelines state the best protection against COVID-19 is to be vaccinated and get a booster shot. Ventura County vaccination information is available at </w:t>
      </w:r>
      <w:hyperlink r:id="rId11" w:tgtFrame="_blank" w:history="1">
        <w:r>
          <w:rPr>
            <w:rStyle w:val="Hyperlink"/>
            <w:color w:val="4A6EE0"/>
          </w:rPr>
          <w:t>Ventura County Recovers</w:t>
        </w:r>
      </w:hyperlink>
      <w:r>
        <w:rPr>
          <w:color w:val="0E101A"/>
        </w:rPr>
        <w:t>. Vaccination appointments can be scheduled online at </w:t>
      </w:r>
      <w:proofErr w:type="spellStart"/>
      <w:r w:rsidR="00133382">
        <w:fldChar w:fldCharType="begin"/>
      </w:r>
      <w:r w:rsidR="00133382">
        <w:instrText xml:space="preserve"> HYPERLINK "https://myturn.ca.gov/" \t "_blank" </w:instrText>
      </w:r>
      <w:r w:rsidR="00133382">
        <w:fldChar w:fldCharType="separate"/>
      </w:r>
      <w:r>
        <w:rPr>
          <w:rStyle w:val="Hyperlink"/>
          <w:color w:val="4A6EE0"/>
        </w:rPr>
        <w:t>MyTurn</w:t>
      </w:r>
      <w:proofErr w:type="spellEnd"/>
      <w:r w:rsidR="00133382">
        <w:rPr>
          <w:rStyle w:val="Hyperlink"/>
          <w:color w:val="4A6EE0"/>
        </w:rPr>
        <w:fldChar w:fldCharType="end"/>
      </w:r>
      <w:r>
        <w:rPr>
          <w:color w:val="0E101A"/>
        </w:rPr>
        <w:t>.</w:t>
      </w:r>
    </w:p>
    <w:p w14:paraId="4D2708C0" w14:textId="77777777" w:rsidR="00230CD6" w:rsidRDefault="00230CD6" w:rsidP="005B5861">
      <w:pPr>
        <w:rPr>
          <w:b/>
        </w:rPr>
      </w:pPr>
    </w:p>
    <w:p w14:paraId="6D878749" w14:textId="77777777" w:rsidR="00544766" w:rsidRPr="005B5861" w:rsidRDefault="004633A1" w:rsidP="005B5861">
      <w:pPr>
        <w:rPr>
          <w:b/>
        </w:rPr>
      </w:pPr>
      <w:r w:rsidRPr="005B5861">
        <w:rPr>
          <w:b/>
        </w:rPr>
        <w:t>Ventura County Community College District</w:t>
      </w:r>
    </w:p>
    <w:p w14:paraId="035DFE0C" w14:textId="77777777" w:rsidR="00544766" w:rsidRPr="005B5861" w:rsidRDefault="004633A1" w:rsidP="005B5861">
      <w:pPr>
        <w:rPr>
          <w:i/>
        </w:rPr>
      </w:pPr>
      <w:r w:rsidRPr="005B5861">
        <w:rPr>
          <w:i/>
        </w:rPr>
        <w:t>The Ventura County Community College District is a member of the 116-campus California Community College system and serves approximately 31,000 students annually. The District's t</w:t>
      </w:r>
      <w:r w:rsidR="001645D2" w:rsidRPr="005B5861">
        <w:rPr>
          <w:i/>
        </w:rPr>
        <w:t>hree colleges--Moorpark, Oxnard</w:t>
      </w:r>
      <w:r w:rsidRPr="005B5861">
        <w:rPr>
          <w:i/>
        </w:rPr>
        <w:t xml:space="preserve"> and Ventura--offer programs in general education for degrees and certificates, transfer to four-year colleges and universities, career technical education, and provide opportunities to engage in co-curricular campus activities. For more information, please visit </w:t>
      </w:r>
      <w:hyperlink r:id="rId12">
        <w:r w:rsidRPr="005B5861">
          <w:rPr>
            <w:rStyle w:val="Hyperlink"/>
            <w:i/>
          </w:rPr>
          <w:t>vcccd.edu</w:t>
        </w:r>
      </w:hyperlink>
      <w:r w:rsidRPr="005B5861">
        <w:rPr>
          <w:i/>
        </w:rPr>
        <w:t>.</w:t>
      </w:r>
    </w:p>
    <w:p w14:paraId="47E7D605" w14:textId="77777777" w:rsidR="00544766" w:rsidRPr="005B5861" w:rsidRDefault="00544766" w:rsidP="005B5861"/>
    <w:p w14:paraId="240A587B" w14:textId="77777777" w:rsidR="0049456F" w:rsidRPr="005B5861" w:rsidRDefault="0049456F" w:rsidP="005B5861">
      <w:pPr>
        <w:rPr>
          <w:b/>
        </w:rPr>
      </w:pPr>
      <w:r w:rsidRPr="005B5861">
        <w:rPr>
          <w:b/>
        </w:rPr>
        <w:t>Media Contact:</w:t>
      </w:r>
    </w:p>
    <w:p w14:paraId="3BF13848" w14:textId="77777777" w:rsidR="0049456F" w:rsidRPr="005B5861" w:rsidRDefault="0049456F" w:rsidP="005B5861">
      <w:r w:rsidRPr="005B5861">
        <w:t>Patti Blair</w:t>
      </w:r>
    </w:p>
    <w:p w14:paraId="3008F494" w14:textId="77777777" w:rsidR="0049456F" w:rsidRPr="005B5861" w:rsidRDefault="0049456F" w:rsidP="005B5861">
      <w:r w:rsidRPr="005B5861">
        <w:t>Director, Public Affairs and Marketing</w:t>
      </w:r>
    </w:p>
    <w:p w14:paraId="629BA41C" w14:textId="77777777" w:rsidR="0049456F" w:rsidRPr="005B5861" w:rsidRDefault="0049456F" w:rsidP="005B5861">
      <w:r w:rsidRPr="005B5861">
        <w:t>Ventura County Community College District</w:t>
      </w:r>
    </w:p>
    <w:p w14:paraId="07F3B7EB" w14:textId="77777777" w:rsidR="0049456F" w:rsidRPr="005B5861" w:rsidRDefault="00E43B1D" w:rsidP="005B5861">
      <w:hyperlink r:id="rId13" w:tgtFrame="_blank" w:history="1">
        <w:r w:rsidR="0049456F" w:rsidRPr="005B5861">
          <w:rPr>
            <w:rStyle w:val="Hyperlink"/>
          </w:rPr>
          <w:t>communications@vcccd.edu</w:t>
        </w:r>
      </w:hyperlink>
    </w:p>
    <w:sectPr w:rsidR="0049456F" w:rsidRPr="005B58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NivsnB32/kKZF6" id="c2q1slBm"/>
    <int:WordHash hashCode="5gYmzwsG0UiWDO" id="8f4lr0NT"/>
  </int:Manifest>
  <int:Observations>
    <int:Content id="c2q1slBm">
      <int:Rejection type="AugLoop_Text_Critique"/>
    </int:Content>
    <int:Content id="8f4lr0N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77FF9"/>
    <w:multiLevelType w:val="hybridMultilevel"/>
    <w:tmpl w:val="5F6AC0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56902"/>
    <w:multiLevelType w:val="multilevel"/>
    <w:tmpl w:val="8E1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7860E0"/>
    <w:multiLevelType w:val="multilevel"/>
    <w:tmpl w:val="8E54C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1016B7"/>
    <w:multiLevelType w:val="hybridMultilevel"/>
    <w:tmpl w:val="56F2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8D1318"/>
    <w:multiLevelType w:val="multilevel"/>
    <w:tmpl w:val="7136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A312F3"/>
    <w:multiLevelType w:val="multilevel"/>
    <w:tmpl w:val="57DAA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1"/>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za3NDE3MzYFcpV0lIJTi4sz8/NACgxrAQOwH+0sAAAA"/>
  </w:docVars>
  <w:rsids>
    <w:rsidRoot w:val="00544766"/>
    <w:rsid w:val="00000BE3"/>
    <w:rsid w:val="00006B56"/>
    <w:rsid w:val="00007966"/>
    <w:rsid w:val="00031005"/>
    <w:rsid w:val="00033D4C"/>
    <w:rsid w:val="00037149"/>
    <w:rsid w:val="00042EDD"/>
    <w:rsid w:val="000430D0"/>
    <w:rsid w:val="00066DDD"/>
    <w:rsid w:val="00071458"/>
    <w:rsid w:val="00074752"/>
    <w:rsid w:val="000901F2"/>
    <w:rsid w:val="000B4315"/>
    <w:rsid w:val="000B6F5A"/>
    <w:rsid w:val="000C40A2"/>
    <w:rsid w:val="000C6378"/>
    <w:rsid w:val="000E7A4A"/>
    <w:rsid w:val="000F4859"/>
    <w:rsid w:val="000F586E"/>
    <w:rsid w:val="000F7F5B"/>
    <w:rsid w:val="001024D2"/>
    <w:rsid w:val="00102809"/>
    <w:rsid w:val="00102BED"/>
    <w:rsid w:val="0011195C"/>
    <w:rsid w:val="001277B7"/>
    <w:rsid w:val="00133382"/>
    <w:rsid w:val="00140F3A"/>
    <w:rsid w:val="00147C95"/>
    <w:rsid w:val="00155ED8"/>
    <w:rsid w:val="001645D2"/>
    <w:rsid w:val="00174FBA"/>
    <w:rsid w:val="00177AD6"/>
    <w:rsid w:val="001949C2"/>
    <w:rsid w:val="00197813"/>
    <w:rsid w:val="001A42D0"/>
    <w:rsid w:val="001C4BAA"/>
    <w:rsid w:val="001E0201"/>
    <w:rsid w:val="001E3757"/>
    <w:rsid w:val="001E3CFB"/>
    <w:rsid w:val="001F1C33"/>
    <w:rsid w:val="001F5B14"/>
    <w:rsid w:val="001F663E"/>
    <w:rsid w:val="001F7D89"/>
    <w:rsid w:val="00204BF1"/>
    <w:rsid w:val="00212543"/>
    <w:rsid w:val="00216314"/>
    <w:rsid w:val="002166D4"/>
    <w:rsid w:val="0022794B"/>
    <w:rsid w:val="00230CD6"/>
    <w:rsid w:val="00233F68"/>
    <w:rsid w:val="00247AE6"/>
    <w:rsid w:val="00250BD0"/>
    <w:rsid w:val="00261763"/>
    <w:rsid w:val="00262971"/>
    <w:rsid w:val="002674D5"/>
    <w:rsid w:val="00272F51"/>
    <w:rsid w:val="00277D2B"/>
    <w:rsid w:val="00285D84"/>
    <w:rsid w:val="00296238"/>
    <w:rsid w:val="002A078C"/>
    <w:rsid w:val="002A496E"/>
    <w:rsid w:val="002C3931"/>
    <w:rsid w:val="002C7853"/>
    <w:rsid w:val="002E453F"/>
    <w:rsid w:val="002E7FA9"/>
    <w:rsid w:val="00326D2A"/>
    <w:rsid w:val="00357A19"/>
    <w:rsid w:val="00361F8C"/>
    <w:rsid w:val="003661B8"/>
    <w:rsid w:val="003923FD"/>
    <w:rsid w:val="00393E5B"/>
    <w:rsid w:val="003947D5"/>
    <w:rsid w:val="003A1F53"/>
    <w:rsid w:val="003A2310"/>
    <w:rsid w:val="003A3002"/>
    <w:rsid w:val="003A6B92"/>
    <w:rsid w:val="003B4996"/>
    <w:rsid w:val="003C3AFE"/>
    <w:rsid w:val="003E00DA"/>
    <w:rsid w:val="003F4BC1"/>
    <w:rsid w:val="003F5116"/>
    <w:rsid w:val="003F6E8A"/>
    <w:rsid w:val="004029B5"/>
    <w:rsid w:val="00406D95"/>
    <w:rsid w:val="00407682"/>
    <w:rsid w:val="00422C31"/>
    <w:rsid w:val="00430008"/>
    <w:rsid w:val="00452CAA"/>
    <w:rsid w:val="004633A1"/>
    <w:rsid w:val="00480E31"/>
    <w:rsid w:val="004847F4"/>
    <w:rsid w:val="004869E4"/>
    <w:rsid w:val="00490D46"/>
    <w:rsid w:val="00492812"/>
    <w:rsid w:val="0049456F"/>
    <w:rsid w:val="00495731"/>
    <w:rsid w:val="004A1641"/>
    <w:rsid w:val="004A276D"/>
    <w:rsid w:val="004A35D5"/>
    <w:rsid w:val="004A6F3E"/>
    <w:rsid w:val="004B0CA9"/>
    <w:rsid w:val="004B7061"/>
    <w:rsid w:val="004D2458"/>
    <w:rsid w:val="004D54ED"/>
    <w:rsid w:val="004E2E7B"/>
    <w:rsid w:val="004F604D"/>
    <w:rsid w:val="00520350"/>
    <w:rsid w:val="005306D1"/>
    <w:rsid w:val="00531AD7"/>
    <w:rsid w:val="005336D3"/>
    <w:rsid w:val="00540243"/>
    <w:rsid w:val="00544766"/>
    <w:rsid w:val="00580FEE"/>
    <w:rsid w:val="005879A7"/>
    <w:rsid w:val="00595AF9"/>
    <w:rsid w:val="005963F5"/>
    <w:rsid w:val="005A6FE1"/>
    <w:rsid w:val="005B2B5B"/>
    <w:rsid w:val="005B5861"/>
    <w:rsid w:val="005C0FFD"/>
    <w:rsid w:val="005C5EDA"/>
    <w:rsid w:val="005C6966"/>
    <w:rsid w:val="005E785C"/>
    <w:rsid w:val="005F4252"/>
    <w:rsid w:val="0060206C"/>
    <w:rsid w:val="006347CA"/>
    <w:rsid w:val="0063531F"/>
    <w:rsid w:val="006362F8"/>
    <w:rsid w:val="0063746D"/>
    <w:rsid w:val="00650CF3"/>
    <w:rsid w:val="006550B2"/>
    <w:rsid w:val="00671A99"/>
    <w:rsid w:val="00697BE0"/>
    <w:rsid w:val="006A7542"/>
    <w:rsid w:val="006B5238"/>
    <w:rsid w:val="006C0CE1"/>
    <w:rsid w:val="006C621E"/>
    <w:rsid w:val="006D15DF"/>
    <w:rsid w:val="006E3201"/>
    <w:rsid w:val="006E7036"/>
    <w:rsid w:val="006F3EC1"/>
    <w:rsid w:val="00727701"/>
    <w:rsid w:val="0072793F"/>
    <w:rsid w:val="00740300"/>
    <w:rsid w:val="00743CC5"/>
    <w:rsid w:val="00751394"/>
    <w:rsid w:val="00752E0A"/>
    <w:rsid w:val="00760690"/>
    <w:rsid w:val="0076305B"/>
    <w:rsid w:val="00767A1B"/>
    <w:rsid w:val="00791340"/>
    <w:rsid w:val="0079355D"/>
    <w:rsid w:val="00794CE0"/>
    <w:rsid w:val="00795D41"/>
    <w:rsid w:val="007A0A61"/>
    <w:rsid w:val="007B38C8"/>
    <w:rsid w:val="007C024B"/>
    <w:rsid w:val="007D2CF4"/>
    <w:rsid w:val="007D2F5B"/>
    <w:rsid w:val="007D2F5E"/>
    <w:rsid w:val="007D30A3"/>
    <w:rsid w:val="007D54EC"/>
    <w:rsid w:val="007D7EA3"/>
    <w:rsid w:val="007E10CE"/>
    <w:rsid w:val="007E6D8B"/>
    <w:rsid w:val="007F4693"/>
    <w:rsid w:val="008027FB"/>
    <w:rsid w:val="00805145"/>
    <w:rsid w:val="00805912"/>
    <w:rsid w:val="00807109"/>
    <w:rsid w:val="008206C4"/>
    <w:rsid w:val="008214B6"/>
    <w:rsid w:val="0083180F"/>
    <w:rsid w:val="00833883"/>
    <w:rsid w:val="00856F9A"/>
    <w:rsid w:val="00861F36"/>
    <w:rsid w:val="008868DD"/>
    <w:rsid w:val="0088712F"/>
    <w:rsid w:val="00887B72"/>
    <w:rsid w:val="00894A96"/>
    <w:rsid w:val="008A7489"/>
    <w:rsid w:val="008C0900"/>
    <w:rsid w:val="008C1E83"/>
    <w:rsid w:val="008D1F55"/>
    <w:rsid w:val="008D4BFA"/>
    <w:rsid w:val="008D6484"/>
    <w:rsid w:val="008E1CBC"/>
    <w:rsid w:val="008E283E"/>
    <w:rsid w:val="008F253C"/>
    <w:rsid w:val="0090531A"/>
    <w:rsid w:val="009163A8"/>
    <w:rsid w:val="00930DE2"/>
    <w:rsid w:val="00936FFB"/>
    <w:rsid w:val="009376B7"/>
    <w:rsid w:val="00951F52"/>
    <w:rsid w:val="00977E90"/>
    <w:rsid w:val="00982E22"/>
    <w:rsid w:val="00984C48"/>
    <w:rsid w:val="00993073"/>
    <w:rsid w:val="00997216"/>
    <w:rsid w:val="009A17B1"/>
    <w:rsid w:val="009A18F7"/>
    <w:rsid w:val="009A4675"/>
    <w:rsid w:val="009A50DF"/>
    <w:rsid w:val="009B395C"/>
    <w:rsid w:val="009B78DC"/>
    <w:rsid w:val="009F384B"/>
    <w:rsid w:val="009F5245"/>
    <w:rsid w:val="00A00804"/>
    <w:rsid w:val="00A16D60"/>
    <w:rsid w:val="00A21DC0"/>
    <w:rsid w:val="00A34442"/>
    <w:rsid w:val="00A47BBA"/>
    <w:rsid w:val="00A54765"/>
    <w:rsid w:val="00A60A94"/>
    <w:rsid w:val="00A72690"/>
    <w:rsid w:val="00A75739"/>
    <w:rsid w:val="00AA2FD8"/>
    <w:rsid w:val="00AB5354"/>
    <w:rsid w:val="00AC47FF"/>
    <w:rsid w:val="00AD240D"/>
    <w:rsid w:val="00AE1AD8"/>
    <w:rsid w:val="00AE623D"/>
    <w:rsid w:val="00AE6C3A"/>
    <w:rsid w:val="00B00A21"/>
    <w:rsid w:val="00B05285"/>
    <w:rsid w:val="00B12590"/>
    <w:rsid w:val="00B15596"/>
    <w:rsid w:val="00B16EE6"/>
    <w:rsid w:val="00B32288"/>
    <w:rsid w:val="00B346C5"/>
    <w:rsid w:val="00B40215"/>
    <w:rsid w:val="00B4193F"/>
    <w:rsid w:val="00B425BB"/>
    <w:rsid w:val="00B45729"/>
    <w:rsid w:val="00B472D5"/>
    <w:rsid w:val="00B6091E"/>
    <w:rsid w:val="00B62948"/>
    <w:rsid w:val="00B65AA5"/>
    <w:rsid w:val="00B72CCF"/>
    <w:rsid w:val="00B731F2"/>
    <w:rsid w:val="00B81970"/>
    <w:rsid w:val="00BA3EA1"/>
    <w:rsid w:val="00BB0AA6"/>
    <w:rsid w:val="00BB5644"/>
    <w:rsid w:val="00BC1722"/>
    <w:rsid w:val="00BE0F47"/>
    <w:rsid w:val="00BE5CD5"/>
    <w:rsid w:val="00C01AE9"/>
    <w:rsid w:val="00C20877"/>
    <w:rsid w:val="00C22931"/>
    <w:rsid w:val="00C25FA2"/>
    <w:rsid w:val="00C40313"/>
    <w:rsid w:val="00C42BBF"/>
    <w:rsid w:val="00C70745"/>
    <w:rsid w:val="00C75731"/>
    <w:rsid w:val="00C75784"/>
    <w:rsid w:val="00C9076F"/>
    <w:rsid w:val="00C91509"/>
    <w:rsid w:val="00CB4DA8"/>
    <w:rsid w:val="00CB6D6D"/>
    <w:rsid w:val="00CC0658"/>
    <w:rsid w:val="00CC1E0B"/>
    <w:rsid w:val="00CC6434"/>
    <w:rsid w:val="00CC67AF"/>
    <w:rsid w:val="00CE1ADC"/>
    <w:rsid w:val="00CE2851"/>
    <w:rsid w:val="00CE5DFE"/>
    <w:rsid w:val="00CF438B"/>
    <w:rsid w:val="00D0592F"/>
    <w:rsid w:val="00D42E6E"/>
    <w:rsid w:val="00D51B99"/>
    <w:rsid w:val="00D61E0B"/>
    <w:rsid w:val="00D67D13"/>
    <w:rsid w:val="00D76C6C"/>
    <w:rsid w:val="00D77D02"/>
    <w:rsid w:val="00D82B36"/>
    <w:rsid w:val="00D97A13"/>
    <w:rsid w:val="00DA3C4C"/>
    <w:rsid w:val="00DB3B6D"/>
    <w:rsid w:val="00DB6A58"/>
    <w:rsid w:val="00DC04FC"/>
    <w:rsid w:val="00DE250F"/>
    <w:rsid w:val="00DE5926"/>
    <w:rsid w:val="00DE71EC"/>
    <w:rsid w:val="00DF65CE"/>
    <w:rsid w:val="00E15141"/>
    <w:rsid w:val="00E30BCD"/>
    <w:rsid w:val="00E4058C"/>
    <w:rsid w:val="00E43B1D"/>
    <w:rsid w:val="00E538EE"/>
    <w:rsid w:val="00E5571B"/>
    <w:rsid w:val="00E66158"/>
    <w:rsid w:val="00E70A45"/>
    <w:rsid w:val="00E75953"/>
    <w:rsid w:val="00E86C0F"/>
    <w:rsid w:val="00E908F9"/>
    <w:rsid w:val="00E936C3"/>
    <w:rsid w:val="00EC44FB"/>
    <w:rsid w:val="00ED5152"/>
    <w:rsid w:val="00ED6D21"/>
    <w:rsid w:val="00EF119B"/>
    <w:rsid w:val="00EF618A"/>
    <w:rsid w:val="00F02C09"/>
    <w:rsid w:val="00F04130"/>
    <w:rsid w:val="00F25982"/>
    <w:rsid w:val="00F623FB"/>
    <w:rsid w:val="00F658C3"/>
    <w:rsid w:val="00F66B7B"/>
    <w:rsid w:val="00F720BC"/>
    <w:rsid w:val="00F84991"/>
    <w:rsid w:val="00FA320C"/>
    <w:rsid w:val="00FD5C86"/>
    <w:rsid w:val="00FE0B14"/>
    <w:rsid w:val="0C2994E0"/>
    <w:rsid w:val="107DEB0E"/>
    <w:rsid w:val="1BC6D156"/>
    <w:rsid w:val="1C28BE95"/>
    <w:rsid w:val="1D62A1B7"/>
    <w:rsid w:val="22674C8A"/>
    <w:rsid w:val="245ED285"/>
    <w:rsid w:val="25BF62B0"/>
    <w:rsid w:val="3568B942"/>
    <w:rsid w:val="3AA2FE0E"/>
    <w:rsid w:val="3ACA6202"/>
    <w:rsid w:val="40070E27"/>
    <w:rsid w:val="419F2EDC"/>
    <w:rsid w:val="41A2DE88"/>
    <w:rsid w:val="52339723"/>
    <w:rsid w:val="525B2368"/>
    <w:rsid w:val="586C677E"/>
    <w:rsid w:val="619AC309"/>
    <w:rsid w:val="6941F846"/>
    <w:rsid w:val="6D74F505"/>
    <w:rsid w:val="6F3340E4"/>
    <w:rsid w:val="729C8474"/>
    <w:rsid w:val="735CEAB4"/>
    <w:rsid w:val="76838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0AB16"/>
  <w15:docId w15:val="{2E6A5C04-EAC7-41B7-B8CD-2658079C9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link w:val="Heading5Char"/>
    <w:uiPriority w:val="9"/>
    <w:qFormat/>
    <w:rsid w:val="000E2386"/>
    <w:pPr>
      <w:spacing w:before="100" w:beforeAutospacing="1" w:after="100" w:afterAutospacing="1"/>
      <w:outlineLvl w:val="4"/>
    </w:pPr>
    <w:rPr>
      <w:b/>
      <w:bCs/>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2228B"/>
    <w:pPr>
      <w:spacing w:before="100" w:beforeAutospacing="1" w:after="100" w:afterAutospacing="1"/>
    </w:pPr>
  </w:style>
  <w:style w:type="character" w:styleId="Strong">
    <w:name w:val="Strong"/>
    <w:basedOn w:val="DefaultParagraphFont"/>
    <w:uiPriority w:val="22"/>
    <w:qFormat/>
    <w:rsid w:val="00AF5541"/>
    <w:rPr>
      <w:b/>
      <w:bCs/>
    </w:rPr>
  </w:style>
  <w:style w:type="character" w:styleId="Hyperlink">
    <w:name w:val="Hyperlink"/>
    <w:basedOn w:val="DefaultParagraphFont"/>
    <w:uiPriority w:val="99"/>
    <w:unhideWhenUsed/>
    <w:rsid w:val="005F36AD"/>
    <w:rPr>
      <w:color w:val="0563C1" w:themeColor="hyperlink"/>
      <w:u w:val="single"/>
    </w:rPr>
  </w:style>
  <w:style w:type="character" w:customStyle="1" w:styleId="Heading5Char">
    <w:name w:val="Heading 5 Char"/>
    <w:basedOn w:val="DefaultParagraphFont"/>
    <w:link w:val="Heading5"/>
    <w:uiPriority w:val="9"/>
    <w:rsid w:val="000E2386"/>
    <w:rPr>
      <w:rFonts w:ascii="Times New Roman" w:eastAsia="Times New Roman" w:hAnsi="Times New Roman" w:cs="Times New Roman"/>
      <w:b/>
      <w:bCs/>
      <w:sz w:val="20"/>
      <w:szCs w:val="20"/>
    </w:rPr>
  </w:style>
  <w:style w:type="character" w:styleId="Emphasis">
    <w:name w:val="Emphasis"/>
    <w:basedOn w:val="DefaultParagraphFont"/>
    <w:uiPriority w:val="20"/>
    <w:qFormat/>
    <w:rsid w:val="008364BB"/>
    <w:rPr>
      <w:i/>
      <w:iCs/>
    </w:rPr>
  </w:style>
  <w:style w:type="character" w:styleId="FollowedHyperlink">
    <w:name w:val="FollowedHyperlink"/>
    <w:basedOn w:val="DefaultParagraphFont"/>
    <w:uiPriority w:val="99"/>
    <w:semiHidden/>
    <w:unhideWhenUsed/>
    <w:rsid w:val="007A4194"/>
    <w:rPr>
      <w:color w:val="954F72"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F53"/>
    <w:rPr>
      <w:rFonts w:ascii="Segoe UI" w:hAnsi="Segoe UI" w:cs="Segoe UI"/>
      <w:sz w:val="18"/>
      <w:szCs w:val="18"/>
    </w:rPr>
  </w:style>
  <w:style w:type="paragraph" w:styleId="ListParagraph">
    <w:name w:val="List Paragraph"/>
    <w:basedOn w:val="Normal"/>
    <w:uiPriority w:val="34"/>
    <w:qFormat/>
    <w:rsid w:val="0011195C"/>
    <w:pPr>
      <w:ind w:left="720"/>
    </w:pPr>
    <w:rPr>
      <w:rFonts w:ascii="Calibri" w:eastAsiaTheme="minorHAnsi" w:hAnsi="Calibri" w:cs="Calibri"/>
      <w:sz w:val="22"/>
      <w:szCs w:val="22"/>
    </w:rPr>
  </w:style>
  <w:style w:type="paragraph" w:styleId="NoSpacing">
    <w:name w:val="No Spacing"/>
    <w:basedOn w:val="Normal"/>
    <w:uiPriority w:val="1"/>
    <w:qFormat/>
    <w:rsid w:val="003661B8"/>
    <w:pPr>
      <w:spacing w:before="100" w:beforeAutospacing="1" w:after="100" w:afterAutospacing="1"/>
    </w:pPr>
  </w:style>
  <w:style w:type="character" w:styleId="CommentReference">
    <w:name w:val="annotation reference"/>
    <w:basedOn w:val="DefaultParagraphFont"/>
    <w:uiPriority w:val="99"/>
    <w:semiHidden/>
    <w:unhideWhenUsed/>
    <w:rsid w:val="006E7036"/>
    <w:rPr>
      <w:sz w:val="16"/>
      <w:szCs w:val="16"/>
    </w:rPr>
  </w:style>
  <w:style w:type="paragraph" w:styleId="CommentText">
    <w:name w:val="annotation text"/>
    <w:basedOn w:val="Normal"/>
    <w:link w:val="CommentTextChar"/>
    <w:uiPriority w:val="99"/>
    <w:unhideWhenUsed/>
    <w:rsid w:val="006E7036"/>
    <w:rPr>
      <w:sz w:val="20"/>
      <w:szCs w:val="20"/>
    </w:rPr>
  </w:style>
  <w:style w:type="character" w:customStyle="1" w:styleId="CommentTextChar">
    <w:name w:val="Comment Text Char"/>
    <w:basedOn w:val="DefaultParagraphFont"/>
    <w:link w:val="CommentText"/>
    <w:uiPriority w:val="99"/>
    <w:rsid w:val="006E7036"/>
    <w:rPr>
      <w:sz w:val="20"/>
      <w:szCs w:val="20"/>
    </w:rPr>
  </w:style>
  <w:style w:type="paragraph" w:styleId="CommentSubject">
    <w:name w:val="annotation subject"/>
    <w:basedOn w:val="CommentText"/>
    <w:next w:val="CommentText"/>
    <w:link w:val="CommentSubjectChar"/>
    <w:uiPriority w:val="99"/>
    <w:semiHidden/>
    <w:unhideWhenUsed/>
    <w:rsid w:val="006E7036"/>
    <w:rPr>
      <w:b/>
      <w:bCs/>
    </w:rPr>
  </w:style>
  <w:style w:type="character" w:customStyle="1" w:styleId="CommentSubjectChar">
    <w:name w:val="Comment Subject Char"/>
    <w:basedOn w:val="CommentTextChar"/>
    <w:link w:val="CommentSubject"/>
    <w:uiPriority w:val="99"/>
    <w:semiHidden/>
    <w:rsid w:val="006E7036"/>
    <w:rPr>
      <w:b/>
      <w:bCs/>
      <w:sz w:val="20"/>
      <w:szCs w:val="20"/>
    </w:rPr>
  </w:style>
  <w:style w:type="character" w:customStyle="1" w:styleId="UnresolvedMention1">
    <w:name w:val="Unresolved Mention1"/>
    <w:basedOn w:val="DefaultParagraphFont"/>
    <w:uiPriority w:val="99"/>
    <w:semiHidden/>
    <w:unhideWhenUsed/>
    <w:rsid w:val="004A6F3E"/>
    <w:rPr>
      <w:color w:val="605E5C"/>
      <w:shd w:val="clear" w:color="auto" w:fill="E1DFDD"/>
    </w:rPr>
  </w:style>
  <w:style w:type="paragraph" w:customStyle="1" w:styleId="x">
    <w:name w:val="x"/>
    <w:basedOn w:val="Normal"/>
    <w:rsid w:val="00D0592F"/>
    <w:pPr>
      <w:spacing w:before="100" w:beforeAutospacing="1" w:after="100" w:afterAutospacing="1"/>
    </w:pPr>
  </w:style>
  <w:style w:type="character" w:customStyle="1" w:styleId="author-upqd0a48odfw">
    <w:name w:val="author-upqd0a48odfw"/>
    <w:basedOn w:val="DefaultParagraphFont"/>
    <w:rsid w:val="00492812"/>
  </w:style>
  <w:style w:type="character" w:customStyle="1" w:styleId="UnresolvedMention2">
    <w:name w:val="Unresolved Mention2"/>
    <w:basedOn w:val="DefaultParagraphFont"/>
    <w:uiPriority w:val="99"/>
    <w:semiHidden/>
    <w:unhideWhenUsed/>
    <w:rsid w:val="004E2E7B"/>
    <w:rPr>
      <w:color w:val="605E5C"/>
      <w:shd w:val="clear" w:color="auto" w:fill="E1DFDD"/>
    </w:rPr>
  </w:style>
  <w:style w:type="paragraph" w:styleId="Revision">
    <w:name w:val="Revision"/>
    <w:hidden/>
    <w:uiPriority w:val="99"/>
    <w:semiHidden/>
    <w:rsid w:val="00E936C3"/>
  </w:style>
  <w:style w:type="table" w:styleId="TableGrid">
    <w:name w:val="Table Grid"/>
    <w:basedOn w:val="TableNormal"/>
    <w:uiPriority w:val="39"/>
    <w:rsid w:val="00BB0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7D2F5B"/>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7D2F5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6402">
      <w:bodyDiv w:val="1"/>
      <w:marLeft w:val="0"/>
      <w:marRight w:val="0"/>
      <w:marTop w:val="0"/>
      <w:marBottom w:val="0"/>
      <w:divBdr>
        <w:top w:val="none" w:sz="0" w:space="0" w:color="auto"/>
        <w:left w:val="none" w:sz="0" w:space="0" w:color="auto"/>
        <w:bottom w:val="none" w:sz="0" w:space="0" w:color="auto"/>
        <w:right w:val="none" w:sz="0" w:space="0" w:color="auto"/>
      </w:divBdr>
    </w:div>
    <w:div w:id="55932788">
      <w:bodyDiv w:val="1"/>
      <w:marLeft w:val="0"/>
      <w:marRight w:val="0"/>
      <w:marTop w:val="0"/>
      <w:marBottom w:val="0"/>
      <w:divBdr>
        <w:top w:val="none" w:sz="0" w:space="0" w:color="auto"/>
        <w:left w:val="none" w:sz="0" w:space="0" w:color="auto"/>
        <w:bottom w:val="none" w:sz="0" w:space="0" w:color="auto"/>
        <w:right w:val="none" w:sz="0" w:space="0" w:color="auto"/>
      </w:divBdr>
    </w:div>
    <w:div w:id="166021622">
      <w:bodyDiv w:val="1"/>
      <w:marLeft w:val="0"/>
      <w:marRight w:val="0"/>
      <w:marTop w:val="0"/>
      <w:marBottom w:val="0"/>
      <w:divBdr>
        <w:top w:val="none" w:sz="0" w:space="0" w:color="auto"/>
        <w:left w:val="none" w:sz="0" w:space="0" w:color="auto"/>
        <w:bottom w:val="none" w:sz="0" w:space="0" w:color="auto"/>
        <w:right w:val="none" w:sz="0" w:space="0" w:color="auto"/>
      </w:divBdr>
    </w:div>
    <w:div w:id="197012047">
      <w:bodyDiv w:val="1"/>
      <w:marLeft w:val="0"/>
      <w:marRight w:val="0"/>
      <w:marTop w:val="0"/>
      <w:marBottom w:val="0"/>
      <w:divBdr>
        <w:top w:val="none" w:sz="0" w:space="0" w:color="auto"/>
        <w:left w:val="none" w:sz="0" w:space="0" w:color="auto"/>
        <w:bottom w:val="none" w:sz="0" w:space="0" w:color="auto"/>
        <w:right w:val="none" w:sz="0" w:space="0" w:color="auto"/>
      </w:divBdr>
      <w:divsChild>
        <w:div w:id="229310743">
          <w:marLeft w:val="0"/>
          <w:marRight w:val="0"/>
          <w:marTop w:val="0"/>
          <w:marBottom w:val="0"/>
          <w:divBdr>
            <w:top w:val="none" w:sz="0" w:space="0" w:color="auto"/>
            <w:left w:val="none" w:sz="0" w:space="0" w:color="auto"/>
            <w:bottom w:val="none" w:sz="0" w:space="0" w:color="auto"/>
            <w:right w:val="none" w:sz="0" w:space="0" w:color="auto"/>
          </w:divBdr>
        </w:div>
        <w:div w:id="1186871984">
          <w:marLeft w:val="0"/>
          <w:marRight w:val="0"/>
          <w:marTop w:val="0"/>
          <w:marBottom w:val="0"/>
          <w:divBdr>
            <w:top w:val="none" w:sz="0" w:space="0" w:color="auto"/>
            <w:left w:val="none" w:sz="0" w:space="0" w:color="auto"/>
            <w:bottom w:val="none" w:sz="0" w:space="0" w:color="auto"/>
            <w:right w:val="none" w:sz="0" w:space="0" w:color="auto"/>
          </w:divBdr>
        </w:div>
      </w:divsChild>
    </w:div>
    <w:div w:id="232932974">
      <w:bodyDiv w:val="1"/>
      <w:marLeft w:val="0"/>
      <w:marRight w:val="0"/>
      <w:marTop w:val="0"/>
      <w:marBottom w:val="0"/>
      <w:divBdr>
        <w:top w:val="none" w:sz="0" w:space="0" w:color="auto"/>
        <w:left w:val="none" w:sz="0" w:space="0" w:color="auto"/>
        <w:bottom w:val="none" w:sz="0" w:space="0" w:color="auto"/>
        <w:right w:val="none" w:sz="0" w:space="0" w:color="auto"/>
      </w:divBdr>
    </w:div>
    <w:div w:id="245649730">
      <w:bodyDiv w:val="1"/>
      <w:marLeft w:val="0"/>
      <w:marRight w:val="0"/>
      <w:marTop w:val="0"/>
      <w:marBottom w:val="0"/>
      <w:divBdr>
        <w:top w:val="none" w:sz="0" w:space="0" w:color="auto"/>
        <w:left w:val="none" w:sz="0" w:space="0" w:color="auto"/>
        <w:bottom w:val="none" w:sz="0" w:space="0" w:color="auto"/>
        <w:right w:val="none" w:sz="0" w:space="0" w:color="auto"/>
      </w:divBdr>
    </w:div>
    <w:div w:id="327484732">
      <w:bodyDiv w:val="1"/>
      <w:marLeft w:val="0"/>
      <w:marRight w:val="0"/>
      <w:marTop w:val="0"/>
      <w:marBottom w:val="0"/>
      <w:divBdr>
        <w:top w:val="none" w:sz="0" w:space="0" w:color="auto"/>
        <w:left w:val="none" w:sz="0" w:space="0" w:color="auto"/>
        <w:bottom w:val="none" w:sz="0" w:space="0" w:color="auto"/>
        <w:right w:val="none" w:sz="0" w:space="0" w:color="auto"/>
      </w:divBdr>
    </w:div>
    <w:div w:id="358551795">
      <w:bodyDiv w:val="1"/>
      <w:marLeft w:val="0"/>
      <w:marRight w:val="0"/>
      <w:marTop w:val="0"/>
      <w:marBottom w:val="0"/>
      <w:divBdr>
        <w:top w:val="none" w:sz="0" w:space="0" w:color="auto"/>
        <w:left w:val="none" w:sz="0" w:space="0" w:color="auto"/>
        <w:bottom w:val="none" w:sz="0" w:space="0" w:color="auto"/>
        <w:right w:val="none" w:sz="0" w:space="0" w:color="auto"/>
      </w:divBdr>
    </w:div>
    <w:div w:id="377750230">
      <w:bodyDiv w:val="1"/>
      <w:marLeft w:val="0"/>
      <w:marRight w:val="0"/>
      <w:marTop w:val="0"/>
      <w:marBottom w:val="0"/>
      <w:divBdr>
        <w:top w:val="none" w:sz="0" w:space="0" w:color="auto"/>
        <w:left w:val="none" w:sz="0" w:space="0" w:color="auto"/>
        <w:bottom w:val="none" w:sz="0" w:space="0" w:color="auto"/>
        <w:right w:val="none" w:sz="0" w:space="0" w:color="auto"/>
      </w:divBdr>
    </w:div>
    <w:div w:id="692733893">
      <w:bodyDiv w:val="1"/>
      <w:marLeft w:val="0"/>
      <w:marRight w:val="0"/>
      <w:marTop w:val="0"/>
      <w:marBottom w:val="0"/>
      <w:divBdr>
        <w:top w:val="none" w:sz="0" w:space="0" w:color="auto"/>
        <w:left w:val="none" w:sz="0" w:space="0" w:color="auto"/>
        <w:bottom w:val="none" w:sz="0" w:space="0" w:color="auto"/>
        <w:right w:val="none" w:sz="0" w:space="0" w:color="auto"/>
      </w:divBdr>
    </w:div>
    <w:div w:id="1034888328">
      <w:bodyDiv w:val="1"/>
      <w:marLeft w:val="0"/>
      <w:marRight w:val="0"/>
      <w:marTop w:val="0"/>
      <w:marBottom w:val="0"/>
      <w:divBdr>
        <w:top w:val="none" w:sz="0" w:space="0" w:color="auto"/>
        <w:left w:val="none" w:sz="0" w:space="0" w:color="auto"/>
        <w:bottom w:val="none" w:sz="0" w:space="0" w:color="auto"/>
        <w:right w:val="none" w:sz="0" w:space="0" w:color="auto"/>
      </w:divBdr>
    </w:div>
    <w:div w:id="1073087689">
      <w:bodyDiv w:val="1"/>
      <w:marLeft w:val="0"/>
      <w:marRight w:val="0"/>
      <w:marTop w:val="0"/>
      <w:marBottom w:val="0"/>
      <w:divBdr>
        <w:top w:val="none" w:sz="0" w:space="0" w:color="auto"/>
        <w:left w:val="none" w:sz="0" w:space="0" w:color="auto"/>
        <w:bottom w:val="none" w:sz="0" w:space="0" w:color="auto"/>
        <w:right w:val="none" w:sz="0" w:space="0" w:color="auto"/>
      </w:divBdr>
    </w:div>
    <w:div w:id="1255625610">
      <w:bodyDiv w:val="1"/>
      <w:marLeft w:val="0"/>
      <w:marRight w:val="0"/>
      <w:marTop w:val="0"/>
      <w:marBottom w:val="0"/>
      <w:divBdr>
        <w:top w:val="none" w:sz="0" w:space="0" w:color="auto"/>
        <w:left w:val="none" w:sz="0" w:space="0" w:color="auto"/>
        <w:bottom w:val="none" w:sz="0" w:space="0" w:color="auto"/>
        <w:right w:val="none" w:sz="0" w:space="0" w:color="auto"/>
      </w:divBdr>
    </w:div>
    <w:div w:id="1372070216">
      <w:bodyDiv w:val="1"/>
      <w:marLeft w:val="0"/>
      <w:marRight w:val="0"/>
      <w:marTop w:val="0"/>
      <w:marBottom w:val="0"/>
      <w:divBdr>
        <w:top w:val="none" w:sz="0" w:space="0" w:color="auto"/>
        <w:left w:val="none" w:sz="0" w:space="0" w:color="auto"/>
        <w:bottom w:val="none" w:sz="0" w:space="0" w:color="auto"/>
        <w:right w:val="none" w:sz="0" w:space="0" w:color="auto"/>
      </w:divBdr>
    </w:div>
    <w:div w:id="1408960717">
      <w:bodyDiv w:val="1"/>
      <w:marLeft w:val="0"/>
      <w:marRight w:val="0"/>
      <w:marTop w:val="0"/>
      <w:marBottom w:val="0"/>
      <w:divBdr>
        <w:top w:val="none" w:sz="0" w:space="0" w:color="auto"/>
        <w:left w:val="none" w:sz="0" w:space="0" w:color="auto"/>
        <w:bottom w:val="none" w:sz="0" w:space="0" w:color="auto"/>
        <w:right w:val="none" w:sz="0" w:space="0" w:color="auto"/>
      </w:divBdr>
    </w:div>
    <w:div w:id="1435245879">
      <w:bodyDiv w:val="1"/>
      <w:marLeft w:val="0"/>
      <w:marRight w:val="0"/>
      <w:marTop w:val="0"/>
      <w:marBottom w:val="0"/>
      <w:divBdr>
        <w:top w:val="none" w:sz="0" w:space="0" w:color="auto"/>
        <w:left w:val="none" w:sz="0" w:space="0" w:color="auto"/>
        <w:bottom w:val="none" w:sz="0" w:space="0" w:color="auto"/>
        <w:right w:val="none" w:sz="0" w:space="0" w:color="auto"/>
      </w:divBdr>
    </w:div>
    <w:div w:id="1478380871">
      <w:bodyDiv w:val="1"/>
      <w:marLeft w:val="0"/>
      <w:marRight w:val="0"/>
      <w:marTop w:val="0"/>
      <w:marBottom w:val="0"/>
      <w:divBdr>
        <w:top w:val="none" w:sz="0" w:space="0" w:color="auto"/>
        <w:left w:val="none" w:sz="0" w:space="0" w:color="auto"/>
        <w:bottom w:val="none" w:sz="0" w:space="0" w:color="auto"/>
        <w:right w:val="none" w:sz="0" w:space="0" w:color="auto"/>
      </w:divBdr>
    </w:div>
    <w:div w:id="1552232288">
      <w:bodyDiv w:val="1"/>
      <w:marLeft w:val="0"/>
      <w:marRight w:val="0"/>
      <w:marTop w:val="0"/>
      <w:marBottom w:val="0"/>
      <w:divBdr>
        <w:top w:val="none" w:sz="0" w:space="0" w:color="auto"/>
        <w:left w:val="none" w:sz="0" w:space="0" w:color="auto"/>
        <w:bottom w:val="none" w:sz="0" w:space="0" w:color="auto"/>
        <w:right w:val="none" w:sz="0" w:space="0" w:color="auto"/>
      </w:divBdr>
    </w:div>
    <w:div w:id="1556812253">
      <w:bodyDiv w:val="1"/>
      <w:marLeft w:val="0"/>
      <w:marRight w:val="0"/>
      <w:marTop w:val="0"/>
      <w:marBottom w:val="0"/>
      <w:divBdr>
        <w:top w:val="none" w:sz="0" w:space="0" w:color="auto"/>
        <w:left w:val="none" w:sz="0" w:space="0" w:color="auto"/>
        <w:bottom w:val="none" w:sz="0" w:space="0" w:color="auto"/>
        <w:right w:val="none" w:sz="0" w:space="0" w:color="auto"/>
      </w:divBdr>
    </w:div>
    <w:div w:id="1573808320">
      <w:bodyDiv w:val="1"/>
      <w:marLeft w:val="0"/>
      <w:marRight w:val="0"/>
      <w:marTop w:val="0"/>
      <w:marBottom w:val="0"/>
      <w:divBdr>
        <w:top w:val="none" w:sz="0" w:space="0" w:color="auto"/>
        <w:left w:val="none" w:sz="0" w:space="0" w:color="auto"/>
        <w:bottom w:val="none" w:sz="0" w:space="0" w:color="auto"/>
        <w:right w:val="none" w:sz="0" w:space="0" w:color="auto"/>
      </w:divBdr>
    </w:div>
    <w:div w:id="1583444138">
      <w:bodyDiv w:val="1"/>
      <w:marLeft w:val="0"/>
      <w:marRight w:val="0"/>
      <w:marTop w:val="0"/>
      <w:marBottom w:val="0"/>
      <w:divBdr>
        <w:top w:val="none" w:sz="0" w:space="0" w:color="auto"/>
        <w:left w:val="none" w:sz="0" w:space="0" w:color="auto"/>
        <w:bottom w:val="none" w:sz="0" w:space="0" w:color="auto"/>
        <w:right w:val="none" w:sz="0" w:space="0" w:color="auto"/>
      </w:divBdr>
    </w:div>
    <w:div w:id="1593855092">
      <w:bodyDiv w:val="1"/>
      <w:marLeft w:val="0"/>
      <w:marRight w:val="0"/>
      <w:marTop w:val="0"/>
      <w:marBottom w:val="0"/>
      <w:divBdr>
        <w:top w:val="none" w:sz="0" w:space="0" w:color="auto"/>
        <w:left w:val="none" w:sz="0" w:space="0" w:color="auto"/>
        <w:bottom w:val="none" w:sz="0" w:space="0" w:color="auto"/>
        <w:right w:val="none" w:sz="0" w:space="0" w:color="auto"/>
      </w:divBdr>
      <w:divsChild>
        <w:div w:id="1940214880">
          <w:marLeft w:val="0"/>
          <w:marRight w:val="0"/>
          <w:marTop w:val="0"/>
          <w:marBottom w:val="0"/>
          <w:divBdr>
            <w:top w:val="none" w:sz="0" w:space="0" w:color="auto"/>
            <w:left w:val="none" w:sz="0" w:space="0" w:color="auto"/>
            <w:bottom w:val="none" w:sz="0" w:space="0" w:color="auto"/>
            <w:right w:val="none" w:sz="0" w:space="0" w:color="auto"/>
          </w:divBdr>
          <w:divsChild>
            <w:div w:id="465321464">
              <w:marLeft w:val="0"/>
              <w:marRight w:val="0"/>
              <w:marTop w:val="0"/>
              <w:marBottom w:val="0"/>
              <w:divBdr>
                <w:top w:val="none" w:sz="0" w:space="0" w:color="auto"/>
                <w:left w:val="none" w:sz="0" w:space="0" w:color="auto"/>
                <w:bottom w:val="none" w:sz="0" w:space="0" w:color="auto"/>
                <w:right w:val="none" w:sz="0" w:space="0" w:color="auto"/>
              </w:divBdr>
            </w:div>
          </w:divsChild>
        </w:div>
        <w:div w:id="2099132959">
          <w:marLeft w:val="0"/>
          <w:marRight w:val="0"/>
          <w:marTop w:val="30"/>
          <w:marBottom w:val="0"/>
          <w:divBdr>
            <w:top w:val="none" w:sz="0" w:space="0" w:color="auto"/>
            <w:left w:val="none" w:sz="0" w:space="0" w:color="auto"/>
            <w:bottom w:val="none" w:sz="0" w:space="0" w:color="auto"/>
            <w:right w:val="none" w:sz="0" w:space="0" w:color="auto"/>
          </w:divBdr>
        </w:div>
      </w:divsChild>
    </w:div>
    <w:div w:id="1750610805">
      <w:bodyDiv w:val="1"/>
      <w:marLeft w:val="0"/>
      <w:marRight w:val="0"/>
      <w:marTop w:val="0"/>
      <w:marBottom w:val="0"/>
      <w:divBdr>
        <w:top w:val="none" w:sz="0" w:space="0" w:color="auto"/>
        <w:left w:val="none" w:sz="0" w:space="0" w:color="auto"/>
        <w:bottom w:val="none" w:sz="0" w:space="0" w:color="auto"/>
        <w:right w:val="none" w:sz="0" w:space="0" w:color="auto"/>
      </w:divBdr>
    </w:div>
    <w:div w:id="1764643626">
      <w:bodyDiv w:val="1"/>
      <w:marLeft w:val="0"/>
      <w:marRight w:val="0"/>
      <w:marTop w:val="0"/>
      <w:marBottom w:val="0"/>
      <w:divBdr>
        <w:top w:val="none" w:sz="0" w:space="0" w:color="auto"/>
        <w:left w:val="none" w:sz="0" w:space="0" w:color="auto"/>
        <w:bottom w:val="none" w:sz="0" w:space="0" w:color="auto"/>
        <w:right w:val="none" w:sz="0" w:space="0" w:color="auto"/>
      </w:divBdr>
    </w:div>
    <w:div w:id="1895727019">
      <w:bodyDiv w:val="1"/>
      <w:marLeft w:val="0"/>
      <w:marRight w:val="0"/>
      <w:marTop w:val="0"/>
      <w:marBottom w:val="0"/>
      <w:divBdr>
        <w:top w:val="none" w:sz="0" w:space="0" w:color="auto"/>
        <w:left w:val="none" w:sz="0" w:space="0" w:color="auto"/>
        <w:bottom w:val="none" w:sz="0" w:space="0" w:color="auto"/>
        <w:right w:val="none" w:sz="0" w:space="0" w:color="auto"/>
      </w:divBdr>
    </w:div>
    <w:div w:id="1940287628">
      <w:bodyDiv w:val="1"/>
      <w:marLeft w:val="0"/>
      <w:marRight w:val="0"/>
      <w:marTop w:val="0"/>
      <w:marBottom w:val="0"/>
      <w:divBdr>
        <w:top w:val="none" w:sz="0" w:space="0" w:color="auto"/>
        <w:left w:val="none" w:sz="0" w:space="0" w:color="auto"/>
        <w:bottom w:val="none" w:sz="0" w:space="0" w:color="auto"/>
        <w:right w:val="none" w:sz="0" w:space="0" w:color="auto"/>
      </w:divBdr>
    </w:div>
    <w:div w:id="2040692532">
      <w:bodyDiv w:val="1"/>
      <w:marLeft w:val="0"/>
      <w:marRight w:val="0"/>
      <w:marTop w:val="0"/>
      <w:marBottom w:val="0"/>
      <w:divBdr>
        <w:top w:val="none" w:sz="0" w:space="0" w:color="auto"/>
        <w:left w:val="none" w:sz="0" w:space="0" w:color="auto"/>
        <w:bottom w:val="none" w:sz="0" w:space="0" w:color="auto"/>
        <w:right w:val="none" w:sz="0" w:space="0" w:color="auto"/>
      </w:divBdr>
      <w:divsChild>
        <w:div w:id="1800679890">
          <w:marLeft w:val="0"/>
          <w:marRight w:val="0"/>
          <w:marTop w:val="0"/>
          <w:marBottom w:val="0"/>
          <w:divBdr>
            <w:top w:val="none" w:sz="0" w:space="0" w:color="auto"/>
            <w:left w:val="none" w:sz="0" w:space="0" w:color="auto"/>
            <w:bottom w:val="none" w:sz="0" w:space="0" w:color="auto"/>
            <w:right w:val="none" w:sz="0" w:space="0" w:color="auto"/>
          </w:divBdr>
          <w:divsChild>
            <w:div w:id="955333489">
              <w:marLeft w:val="0"/>
              <w:marRight w:val="0"/>
              <w:marTop w:val="0"/>
              <w:marBottom w:val="0"/>
              <w:divBdr>
                <w:top w:val="none" w:sz="0" w:space="0" w:color="auto"/>
                <w:left w:val="none" w:sz="0" w:space="0" w:color="auto"/>
                <w:bottom w:val="none" w:sz="0" w:space="0" w:color="auto"/>
                <w:right w:val="none" w:sz="0" w:space="0" w:color="auto"/>
              </w:divBdr>
            </w:div>
          </w:divsChild>
        </w:div>
        <w:div w:id="1440102027">
          <w:marLeft w:val="0"/>
          <w:marRight w:val="0"/>
          <w:marTop w:val="30"/>
          <w:marBottom w:val="0"/>
          <w:divBdr>
            <w:top w:val="none" w:sz="0" w:space="0" w:color="auto"/>
            <w:left w:val="none" w:sz="0" w:space="0" w:color="auto"/>
            <w:bottom w:val="none" w:sz="0" w:space="0" w:color="auto"/>
            <w:right w:val="none" w:sz="0" w:space="0" w:color="auto"/>
          </w:divBdr>
        </w:div>
      </w:divsChild>
    </w:div>
    <w:div w:id="2042629164">
      <w:bodyDiv w:val="1"/>
      <w:marLeft w:val="0"/>
      <w:marRight w:val="0"/>
      <w:marTop w:val="0"/>
      <w:marBottom w:val="0"/>
      <w:divBdr>
        <w:top w:val="none" w:sz="0" w:space="0" w:color="auto"/>
        <w:left w:val="none" w:sz="0" w:space="0" w:color="auto"/>
        <w:bottom w:val="none" w:sz="0" w:space="0" w:color="auto"/>
        <w:right w:val="none" w:sz="0" w:space="0" w:color="auto"/>
      </w:divBdr>
      <w:divsChild>
        <w:div w:id="810171687">
          <w:marLeft w:val="0"/>
          <w:marRight w:val="0"/>
          <w:marTop w:val="0"/>
          <w:marBottom w:val="0"/>
          <w:divBdr>
            <w:top w:val="none" w:sz="0" w:space="0" w:color="auto"/>
            <w:left w:val="none" w:sz="0" w:space="0" w:color="auto"/>
            <w:bottom w:val="none" w:sz="0" w:space="0" w:color="auto"/>
            <w:right w:val="none" w:sz="0" w:space="0" w:color="auto"/>
          </w:divBdr>
          <w:divsChild>
            <w:div w:id="273906841">
              <w:marLeft w:val="0"/>
              <w:marRight w:val="0"/>
              <w:marTop w:val="0"/>
              <w:marBottom w:val="0"/>
              <w:divBdr>
                <w:top w:val="none" w:sz="0" w:space="0" w:color="auto"/>
                <w:left w:val="none" w:sz="0" w:space="0" w:color="auto"/>
                <w:bottom w:val="none" w:sz="0" w:space="0" w:color="auto"/>
                <w:right w:val="none" w:sz="0" w:space="0" w:color="auto"/>
              </w:divBdr>
            </w:div>
          </w:divsChild>
        </w:div>
        <w:div w:id="693309037">
          <w:marLeft w:val="0"/>
          <w:marRight w:val="0"/>
          <w:marTop w:val="30"/>
          <w:marBottom w:val="0"/>
          <w:divBdr>
            <w:top w:val="none" w:sz="0" w:space="0" w:color="auto"/>
            <w:left w:val="none" w:sz="0" w:space="0" w:color="auto"/>
            <w:bottom w:val="none" w:sz="0" w:space="0" w:color="auto"/>
            <w:right w:val="none" w:sz="0" w:space="0" w:color="auto"/>
          </w:divBdr>
        </w:div>
      </w:divsChild>
    </w:div>
    <w:div w:id="2052149163">
      <w:bodyDiv w:val="1"/>
      <w:marLeft w:val="0"/>
      <w:marRight w:val="0"/>
      <w:marTop w:val="0"/>
      <w:marBottom w:val="0"/>
      <w:divBdr>
        <w:top w:val="none" w:sz="0" w:space="0" w:color="auto"/>
        <w:left w:val="none" w:sz="0" w:space="0" w:color="auto"/>
        <w:bottom w:val="none" w:sz="0" w:space="0" w:color="auto"/>
        <w:right w:val="none" w:sz="0" w:space="0" w:color="auto"/>
      </w:divBdr>
    </w:div>
    <w:div w:id="2066179594">
      <w:bodyDiv w:val="1"/>
      <w:marLeft w:val="0"/>
      <w:marRight w:val="0"/>
      <w:marTop w:val="0"/>
      <w:marBottom w:val="0"/>
      <w:divBdr>
        <w:top w:val="none" w:sz="0" w:space="0" w:color="auto"/>
        <w:left w:val="none" w:sz="0" w:space="0" w:color="auto"/>
        <w:bottom w:val="none" w:sz="0" w:space="0" w:color="auto"/>
        <w:right w:val="none" w:sz="0" w:space="0" w:color="auto"/>
      </w:divBdr>
    </w:div>
    <w:div w:id="2070837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mmunications@vcccd.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cccd.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enturacountyrecovers.org/vaccine-informa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cdc.gov/coronavirus/2019-ncov/index.html" TargetMode="External"/><Relationship Id="R1356497a08ef4ce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66c40fe-39d9-4b6a-802d-f2a9e05d1764">
      <UserInfo>
        <DisplayName>Patti Blair</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i+T2HaFBX745Y/MBoS0gS7A6nfHg==">AMUW2mVYLIbQArmWVHQ0YjWSm6Vt4R63MFZ/9wSR+Y0D0cWFaJv7ggqpEdiEerzc6blOQeO2pDBAJZHFtqIBynwtY6auTV6uj4F9S2FOf9E3kdvf+il9OC4Np8dZwCdB0E7iRPiUB797</go:docsCustomData>
</go:gDocsCustomXmlDataStorage>
</file>

<file path=customXml/itemProps1.xml><?xml version="1.0" encoding="utf-8"?>
<ds:datastoreItem xmlns:ds="http://schemas.openxmlformats.org/officeDocument/2006/customXml" ds:itemID="{B1EA98D0-F547-42A0-96B4-559BBD275AC9}">
  <ds:schemaRefs>
    <ds:schemaRef ds:uri="http://schemas.microsoft.com/office/2006/metadata/properties"/>
    <ds:schemaRef ds:uri="http://schemas.microsoft.com/office/infopath/2007/PartnerControls"/>
    <ds:schemaRef ds:uri="http://schemas.microsoft.com/sharepoint/v3"/>
    <ds:schemaRef ds:uri="466c40fe-39d9-4b6a-802d-f2a9e05d1764"/>
  </ds:schemaRefs>
</ds:datastoreItem>
</file>

<file path=customXml/itemProps2.xml><?xml version="1.0" encoding="utf-8"?>
<ds:datastoreItem xmlns:ds="http://schemas.openxmlformats.org/officeDocument/2006/customXml" ds:itemID="{BB7E2925-1579-4AEE-821D-E1AC683E7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E414AF-FE31-4DA1-B0A6-F0F66F4EBB8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ene Wallace</dc:creator>
  <cp:lastModifiedBy>Stephanie Dufner</cp:lastModifiedBy>
  <cp:revision>2</cp:revision>
  <cp:lastPrinted>2022-01-05T16:36:00Z</cp:lastPrinted>
  <dcterms:created xsi:type="dcterms:W3CDTF">2022-01-05T17:43:00Z</dcterms:created>
  <dcterms:modified xsi:type="dcterms:W3CDTF">2022-01-0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